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39C38C35" w14:textId="750789A2" w:rsidR="00881D2A" w:rsidRPr="00881D2A" w:rsidRDefault="00687ECB" w:rsidP="00881D2A">
      <w:pPr>
        <w:suppressAutoHyphens/>
        <w:spacing w:after="0" w:line="240" w:lineRule="auto"/>
        <w:contextualSpacing/>
      </w:pPr>
      <w:r w:rsidRPr="00687ECB">
        <w:drawing>
          <wp:inline distT="0" distB="0" distL="0" distR="0" wp14:anchorId="01C46F38" wp14:editId="516AFC5D">
            <wp:extent cx="5943600" cy="3423920"/>
            <wp:effectExtent l="0" t="0" r="0" b="5080"/>
            <wp:docPr id="4183057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305753" name="Picture 1" descr="A screenshot of a computer pr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inline>
        </w:drawing>
      </w:r>
    </w:p>
    <w:p w14:paraId="0EAB3ADC" w14:textId="1DE6AB37" w:rsidR="00C06004" w:rsidRDefault="00C06004" w:rsidP="000974D6">
      <w:pPr>
        <w:suppressAutoHyphens/>
        <w:spacing w:after="0" w:line="240" w:lineRule="auto"/>
        <w:ind w:left="720"/>
        <w:contextualSpacing/>
      </w:pP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lastRenderedPageBreak/>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29C79B8D" w14:textId="77777777" w:rsidR="001621B4" w:rsidRPr="001621B4" w:rsidRDefault="001621B4" w:rsidP="001621B4">
      <w:pPr>
        <w:suppressAutoHyphens/>
        <w:spacing w:after="0" w:line="240" w:lineRule="auto"/>
        <w:contextualSpacing/>
      </w:pPr>
      <w:r w:rsidRPr="001621B4">
        <w:t xml:space="preserve">int </w:t>
      </w:r>
      <w:proofErr w:type="spellStart"/>
      <w:r w:rsidRPr="001621B4">
        <w:t>ValidateChoice</w:t>
      </w:r>
      <w:proofErr w:type="spellEnd"/>
      <w:r w:rsidRPr="001621B4">
        <w:t xml:space="preserve">(int choice, int </w:t>
      </w:r>
      <w:proofErr w:type="spellStart"/>
      <w:r w:rsidRPr="001621B4">
        <w:t>firstChoice</w:t>
      </w:r>
      <w:proofErr w:type="spellEnd"/>
      <w:r w:rsidRPr="001621B4">
        <w:t xml:space="preserve">, int </w:t>
      </w:r>
      <w:proofErr w:type="spellStart"/>
      <w:r w:rsidRPr="001621B4">
        <w:t>secondChoice</w:t>
      </w:r>
      <w:proofErr w:type="spellEnd"/>
      <w:r w:rsidRPr="001621B4">
        <w:t xml:space="preserve">, int </w:t>
      </w:r>
      <w:proofErr w:type="spellStart"/>
      <w:r w:rsidRPr="001621B4">
        <w:t>thirdChoice</w:t>
      </w:r>
      <w:proofErr w:type="spellEnd"/>
      <w:r w:rsidRPr="001621B4">
        <w:t xml:space="preserve">, int </w:t>
      </w:r>
      <w:proofErr w:type="spellStart"/>
      <w:r w:rsidRPr="001621B4">
        <w:t>totalCredit</w:t>
      </w:r>
      <w:proofErr w:type="spellEnd"/>
      <w:r w:rsidRPr="001621B4">
        <w:t>)</w:t>
      </w:r>
    </w:p>
    <w:p w14:paraId="69A72951" w14:textId="77777777" w:rsidR="001621B4" w:rsidRPr="001621B4" w:rsidRDefault="001621B4" w:rsidP="001621B4">
      <w:pPr>
        <w:suppressAutoHyphens/>
        <w:spacing w:after="0" w:line="240" w:lineRule="auto"/>
        <w:contextualSpacing/>
      </w:pPr>
      <w:r w:rsidRPr="001621B4">
        <w:t>{</w:t>
      </w:r>
    </w:p>
    <w:p w14:paraId="4CE8F200" w14:textId="77777777" w:rsidR="001621B4" w:rsidRPr="001621B4" w:rsidRDefault="001621B4" w:rsidP="001621B4">
      <w:pPr>
        <w:suppressAutoHyphens/>
        <w:spacing w:after="0" w:line="240" w:lineRule="auto"/>
        <w:contextualSpacing/>
      </w:pPr>
      <w:r w:rsidRPr="001621B4">
        <w:t xml:space="preserve">    if (choice &lt; 1 || choice &gt; 7) //was choice &gt; 70 changed to choice &gt; 7</w:t>
      </w:r>
    </w:p>
    <w:p w14:paraId="1F98C138" w14:textId="77777777" w:rsidR="001621B4" w:rsidRPr="001621B4" w:rsidRDefault="001621B4" w:rsidP="001621B4">
      <w:pPr>
        <w:suppressAutoHyphens/>
        <w:spacing w:after="0" w:line="240" w:lineRule="auto"/>
        <w:contextualSpacing/>
      </w:pPr>
      <w:r w:rsidRPr="001621B4">
        <w:t xml:space="preserve">        return </w:t>
      </w:r>
      <w:proofErr w:type="gramStart"/>
      <w:r w:rsidRPr="001621B4">
        <w:t>-1;</w:t>
      </w:r>
      <w:proofErr w:type="gramEnd"/>
    </w:p>
    <w:p w14:paraId="4239454E" w14:textId="77777777" w:rsidR="001621B4" w:rsidRPr="001621B4" w:rsidRDefault="001621B4" w:rsidP="001621B4">
      <w:pPr>
        <w:suppressAutoHyphens/>
        <w:spacing w:after="0" w:line="240" w:lineRule="auto"/>
        <w:contextualSpacing/>
      </w:pPr>
      <w:r w:rsidRPr="001621B4">
        <w:t xml:space="preserve">    else if (choice == </w:t>
      </w:r>
      <w:proofErr w:type="spellStart"/>
      <w:r w:rsidRPr="001621B4">
        <w:t>firstChoice</w:t>
      </w:r>
      <w:proofErr w:type="spellEnd"/>
      <w:r w:rsidRPr="001621B4">
        <w:t xml:space="preserve"> || choice == </w:t>
      </w:r>
      <w:proofErr w:type="spellStart"/>
      <w:r w:rsidRPr="001621B4">
        <w:t>secondChoice</w:t>
      </w:r>
      <w:proofErr w:type="spellEnd"/>
      <w:r w:rsidRPr="001621B4">
        <w:t xml:space="preserve"> || choice == </w:t>
      </w:r>
      <w:proofErr w:type="spellStart"/>
      <w:r w:rsidRPr="001621B4">
        <w:t>thirdChoice</w:t>
      </w:r>
      <w:proofErr w:type="spellEnd"/>
      <w:r w:rsidRPr="001621B4">
        <w:t>) //changed &amp;&amp;(AND) operators to ||(OR) operators</w:t>
      </w:r>
    </w:p>
    <w:p w14:paraId="2A249183" w14:textId="77777777" w:rsidR="001621B4" w:rsidRPr="001621B4" w:rsidRDefault="001621B4" w:rsidP="001621B4">
      <w:pPr>
        <w:suppressAutoHyphens/>
        <w:spacing w:after="0" w:line="240" w:lineRule="auto"/>
        <w:contextualSpacing/>
      </w:pPr>
      <w:r w:rsidRPr="001621B4">
        <w:t xml:space="preserve">        return </w:t>
      </w:r>
      <w:proofErr w:type="gramStart"/>
      <w:r w:rsidRPr="001621B4">
        <w:t>-2;</w:t>
      </w:r>
      <w:proofErr w:type="gramEnd"/>
    </w:p>
    <w:p w14:paraId="57EF0FB4" w14:textId="77777777" w:rsidR="001621B4" w:rsidRPr="001621B4" w:rsidRDefault="001621B4" w:rsidP="001621B4">
      <w:pPr>
        <w:suppressAutoHyphens/>
        <w:spacing w:after="0" w:line="240" w:lineRule="auto"/>
        <w:contextualSpacing/>
      </w:pPr>
      <w:r w:rsidRPr="001621B4">
        <w:t xml:space="preserve">    else if (</w:t>
      </w:r>
      <w:proofErr w:type="spellStart"/>
      <w:r w:rsidRPr="001621B4">
        <w:t>totalCredit</w:t>
      </w:r>
      <w:proofErr w:type="spellEnd"/>
      <w:r w:rsidRPr="001621B4">
        <w:t xml:space="preserve"> == 9) // was </w:t>
      </w:r>
      <w:proofErr w:type="spellStart"/>
      <w:r w:rsidRPr="001621B4">
        <w:t>totalCredit</w:t>
      </w:r>
      <w:proofErr w:type="spellEnd"/>
      <w:r w:rsidRPr="001621B4">
        <w:t xml:space="preserve"> &gt; 9 changed to </w:t>
      </w:r>
      <w:proofErr w:type="spellStart"/>
      <w:r w:rsidRPr="001621B4">
        <w:t>totalCredit</w:t>
      </w:r>
      <w:proofErr w:type="spellEnd"/>
      <w:r w:rsidRPr="001621B4">
        <w:t xml:space="preserve"> == 9</w:t>
      </w:r>
    </w:p>
    <w:p w14:paraId="093A4050" w14:textId="77777777" w:rsidR="001621B4" w:rsidRPr="001621B4" w:rsidRDefault="001621B4" w:rsidP="001621B4">
      <w:pPr>
        <w:suppressAutoHyphens/>
        <w:spacing w:after="0" w:line="240" w:lineRule="auto"/>
        <w:contextualSpacing/>
      </w:pPr>
      <w:r w:rsidRPr="001621B4">
        <w:t xml:space="preserve">        return </w:t>
      </w:r>
      <w:proofErr w:type="gramStart"/>
      <w:r w:rsidRPr="001621B4">
        <w:t>-3;</w:t>
      </w:r>
      <w:proofErr w:type="gramEnd"/>
    </w:p>
    <w:p w14:paraId="1AC20153" w14:textId="77777777" w:rsidR="001621B4" w:rsidRPr="001621B4" w:rsidRDefault="001621B4" w:rsidP="001621B4">
      <w:pPr>
        <w:suppressAutoHyphens/>
        <w:spacing w:after="0" w:line="240" w:lineRule="auto"/>
        <w:contextualSpacing/>
      </w:pPr>
      <w:r w:rsidRPr="001621B4">
        <w:t xml:space="preserve">    return 0; //was return -4 changed to return 0</w:t>
      </w:r>
    </w:p>
    <w:p w14:paraId="44EE8E1D" w14:textId="1FB992D7" w:rsidR="001621B4" w:rsidRDefault="001621B4" w:rsidP="001621B4">
      <w:pPr>
        <w:suppressAutoHyphens/>
        <w:spacing w:after="0" w:line="240" w:lineRule="auto"/>
        <w:contextualSpacing/>
      </w:pPr>
      <w:r w:rsidRPr="001621B4">
        <w:t>}</w:t>
      </w:r>
    </w:p>
    <w:p w14:paraId="1D608019" w14:textId="77777777" w:rsidR="001621B4" w:rsidRDefault="001621B4" w:rsidP="00881D2A">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4D802F17" w:rsidR="00C06004" w:rsidRDefault="004C3CD7" w:rsidP="001621B4">
      <w:pPr>
        <w:suppressAutoHyphens/>
        <w:spacing w:after="0" w:line="240" w:lineRule="auto"/>
        <w:ind w:left="720"/>
        <w:contextualSpacing/>
      </w:pPr>
      <w:r>
        <w:t xml:space="preserve">This small program is a way for a student to register for three courses of their choice. It takes their input, recognizes the input to match the class associated with their selected number, and outputs it as a successful registration. In the “int </w:t>
      </w:r>
      <w:proofErr w:type="spellStart"/>
      <w:r>
        <w:t>ValidateChoice</w:t>
      </w:r>
      <w:proofErr w:type="spellEnd"/>
      <w:r>
        <w:t xml:space="preserve">” section there were a couple of errors preventing the project from running and giving an output. </w:t>
      </w:r>
      <w:r w:rsidR="46B37C6A">
        <w:t xml:space="preserve"> </w:t>
      </w:r>
      <w:r>
        <w:t>if (choice &lt; 1 || choice &gt; 7</w:t>
      </w:r>
      <w:r>
        <w:t>0</w:t>
      </w:r>
      <w:r>
        <w:t>)</w:t>
      </w:r>
      <w:r>
        <w:t xml:space="preserve"> is incorrect because there is no options above 7. </w:t>
      </w:r>
      <w:r w:rsidR="001621B4" w:rsidRPr="001621B4">
        <w:t xml:space="preserve">else if (choice == </w:t>
      </w:r>
      <w:proofErr w:type="spellStart"/>
      <w:r w:rsidR="001621B4" w:rsidRPr="001621B4">
        <w:t>firstChoice</w:t>
      </w:r>
      <w:proofErr w:type="spellEnd"/>
      <w:r w:rsidR="001621B4" w:rsidRPr="001621B4">
        <w:t xml:space="preserve"> </w:t>
      </w:r>
      <w:r w:rsidR="001621B4">
        <w:t>&amp;&amp;</w:t>
      </w:r>
      <w:r w:rsidR="001621B4" w:rsidRPr="001621B4">
        <w:t xml:space="preserve"> choice == </w:t>
      </w:r>
      <w:proofErr w:type="spellStart"/>
      <w:r w:rsidR="001621B4" w:rsidRPr="001621B4">
        <w:t>secondChoice</w:t>
      </w:r>
      <w:proofErr w:type="spellEnd"/>
      <w:r w:rsidR="001621B4" w:rsidRPr="001621B4">
        <w:t xml:space="preserve"> </w:t>
      </w:r>
      <w:r w:rsidR="001621B4">
        <w:t>&amp;&amp;</w:t>
      </w:r>
      <w:r w:rsidR="001621B4" w:rsidRPr="001621B4">
        <w:t xml:space="preserve"> choice == </w:t>
      </w:r>
      <w:proofErr w:type="spellStart"/>
      <w:r w:rsidR="001621B4" w:rsidRPr="001621B4">
        <w:t>thirdChoice</w:t>
      </w:r>
      <w:proofErr w:type="spellEnd"/>
      <w:r w:rsidR="001621B4" w:rsidRPr="001621B4">
        <w:t>)</w:t>
      </w:r>
      <w:r w:rsidR="001621B4">
        <w:t xml:space="preserve"> I changed the AND operators (&amp;&amp;) to OR operators(||) to fix an issue where you could register for the same course multiple times. </w:t>
      </w:r>
      <w:r>
        <w:t>else if (</w:t>
      </w:r>
      <w:proofErr w:type="spellStart"/>
      <w:r>
        <w:t>totalCredit</w:t>
      </w:r>
      <w:proofErr w:type="spellEnd"/>
      <w:r>
        <w:t xml:space="preserve"> </w:t>
      </w:r>
      <w:r>
        <w:t xml:space="preserve">&gt; </w:t>
      </w:r>
      <w:r>
        <w:t>9)</w:t>
      </w:r>
      <w:r>
        <w:t xml:space="preserve"> was changed to == 9 because since we have </w:t>
      </w:r>
      <w:proofErr w:type="spellStart"/>
      <w:r>
        <w:t>totalCredit</w:t>
      </w:r>
      <w:proofErr w:type="spellEnd"/>
      <w:r>
        <w:t xml:space="preserve"> +=3</w:t>
      </w:r>
      <w:r w:rsidR="00687ECB">
        <w:t xml:space="preserve">, we want to make sure a student cannot go above 3 course when reaching 9 total credits. </w:t>
      </w:r>
      <w:r w:rsidR="001621B4">
        <w:t>Lastly, return -4 was incorrect because there was no case -4 to run, and as such case 0 was never able to run because it wasn’t being returned properly so I changed it to return 0.</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0A0214FF" w:rsidR="006F24F6" w:rsidRPr="00E2770B" w:rsidRDefault="003558CA" w:rsidP="00444BA3">
      <w:pPr>
        <w:suppressAutoHyphens/>
        <w:spacing w:after="0" w:line="240" w:lineRule="auto"/>
        <w:ind w:left="720"/>
        <w:contextualSpacing/>
      </w:pPr>
      <w:r>
        <w:t xml:space="preserve">This program was very intricate and complex to look through and figure out. As I began looking through it, ideas of if statements and adding more cases came to my mind but I needed to keep it simple and try to solve the main problems at hand. This activity was really interesting because we are essentially taking on the role of a code tester/editor looking through a colleague’s code. In the end I realized the issues lied in the int </w:t>
      </w:r>
      <w:proofErr w:type="spellStart"/>
      <w:r>
        <w:t>ValidateChoice</w:t>
      </w:r>
      <w:proofErr w:type="spellEnd"/>
      <w:r>
        <w:t>(</w:t>
      </w:r>
      <w:r w:rsidRPr="003558CA">
        <w:t xml:space="preserve">int choice, int </w:t>
      </w:r>
      <w:proofErr w:type="spellStart"/>
      <w:r w:rsidRPr="003558CA">
        <w:t>firstChoice</w:t>
      </w:r>
      <w:proofErr w:type="spellEnd"/>
      <w:r w:rsidRPr="003558CA">
        <w:t xml:space="preserve">, int </w:t>
      </w:r>
      <w:proofErr w:type="spellStart"/>
      <w:r w:rsidRPr="003558CA">
        <w:t>secondChoice</w:t>
      </w:r>
      <w:proofErr w:type="spellEnd"/>
      <w:r w:rsidRPr="003558CA">
        <w:t xml:space="preserve">, int </w:t>
      </w:r>
      <w:proofErr w:type="spellStart"/>
      <w:r w:rsidRPr="003558CA">
        <w:t>thirdChoice</w:t>
      </w:r>
      <w:proofErr w:type="spellEnd"/>
      <w:r w:rsidRPr="003558CA">
        <w:t xml:space="preserve">, int </w:t>
      </w:r>
      <w:proofErr w:type="spellStart"/>
      <w:r w:rsidRPr="003558CA">
        <w:t>totalCredit</w:t>
      </w:r>
      <w:proofErr w:type="spellEnd"/>
      <w:r w:rsidRPr="003558CA">
        <w:t>)</w:t>
      </w:r>
      <w:r>
        <w:t>. Most errors like choice &gt; 7, == 9, and return 0 where all pretty easy fixes and allows you to run the program. However, there is one that is sneaky until you actually go into the program and test the different choices, intentionally trying to break the program. Without changing the logical operators AND to OR, you can register for the same class over and over. This isn’t what we want so once you realize that was a problem, it’s pretty easy to realize where the issue was. Overall, this project helped my debugging process more.</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F46A03" w14:textId="77777777" w:rsidR="00402483" w:rsidRDefault="00402483" w:rsidP="00C06004">
      <w:pPr>
        <w:spacing w:after="0" w:line="240" w:lineRule="auto"/>
      </w:pPr>
      <w:r>
        <w:separator/>
      </w:r>
    </w:p>
  </w:endnote>
  <w:endnote w:type="continuationSeparator" w:id="0">
    <w:p w14:paraId="5F4F4483" w14:textId="77777777" w:rsidR="00402483" w:rsidRDefault="00402483"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549CA2" w14:textId="77777777" w:rsidR="00402483" w:rsidRDefault="00402483" w:rsidP="00C06004">
      <w:pPr>
        <w:spacing w:after="0" w:line="240" w:lineRule="auto"/>
      </w:pPr>
      <w:r>
        <w:separator/>
      </w:r>
    </w:p>
  </w:footnote>
  <w:footnote w:type="continuationSeparator" w:id="0">
    <w:p w14:paraId="570970ED" w14:textId="77777777" w:rsidR="00402483" w:rsidRDefault="00402483"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21B4"/>
    <w:rsid w:val="00163EE0"/>
    <w:rsid w:val="001717FD"/>
    <w:rsid w:val="001D7F8C"/>
    <w:rsid w:val="002327D3"/>
    <w:rsid w:val="00255A52"/>
    <w:rsid w:val="00281701"/>
    <w:rsid w:val="00292B6B"/>
    <w:rsid w:val="002E62BB"/>
    <w:rsid w:val="00320AAD"/>
    <w:rsid w:val="00330987"/>
    <w:rsid w:val="003558CA"/>
    <w:rsid w:val="00384BE3"/>
    <w:rsid w:val="00402483"/>
    <w:rsid w:val="00444BA3"/>
    <w:rsid w:val="00447A23"/>
    <w:rsid w:val="00477FB9"/>
    <w:rsid w:val="004C3CD7"/>
    <w:rsid w:val="0059330A"/>
    <w:rsid w:val="005B5A1D"/>
    <w:rsid w:val="00687ECB"/>
    <w:rsid w:val="006F24F6"/>
    <w:rsid w:val="007705F1"/>
    <w:rsid w:val="007E2030"/>
    <w:rsid w:val="007F5253"/>
    <w:rsid w:val="00881D2A"/>
    <w:rsid w:val="00893221"/>
    <w:rsid w:val="008D43D3"/>
    <w:rsid w:val="008F3A6C"/>
    <w:rsid w:val="009138AB"/>
    <w:rsid w:val="00992D62"/>
    <w:rsid w:val="00997748"/>
    <w:rsid w:val="009B0E93"/>
    <w:rsid w:val="009B60B4"/>
    <w:rsid w:val="009F003A"/>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47AEB"/>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 w:type="paragraph" w:styleId="NormalWeb">
    <w:name w:val="Normal (Web)"/>
    <w:basedOn w:val="Normal"/>
    <w:uiPriority w:val="99"/>
    <w:semiHidden/>
    <w:unhideWhenUsed/>
    <w:rsid w:val="00881D2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9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Pages>
  <Words>671</Words>
  <Characters>382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Guillermo Medina</cp:lastModifiedBy>
  <cp:revision>3</cp:revision>
  <dcterms:created xsi:type="dcterms:W3CDTF">2024-07-31T19:48:00Z</dcterms:created>
  <dcterms:modified xsi:type="dcterms:W3CDTF">2024-08-0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